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4142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Filip Tka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rtur Rutec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